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loudBee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c79e36e970a8ae9ab43e5aebede177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CloudBee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c79e36e970a8ae9ab43e5aebede177b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CloudBees 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daptive release orchestration platform that enables teams to implement fast and adapt easily, providing unprecedented insight and control over all types of releases, regardless of scal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CloudBees Flow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fficial Documentation</w:t>
        </w:r>
      </w:hyperlink>
      <w:hyperlink r:id="rId26">
        <w:r>
          <w:rPr>
            <w:rStyle w:val="Hyperlink"/>
          </w:rPr>
          <w:t xml:space="preserve">: Explore detailed information about CloudBees Flow, including deployment automation, release orchestration, and DevOps insigh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bout This Guide</w:t>
        </w:r>
      </w:hyperlink>
      <w:hyperlink r:id="rId26">
        <w:r>
          <w:rPr>
            <w:rStyle w:val="Hyperlink"/>
          </w:rPr>
          <w:t xml:space="preserve">: Learn about CloudBees Flow as a unified platform for automating bottlenecks in the software delivery lifecycle, making software delivery faster, easier, and more reliabl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Platform Overview and Architecture</w:t>
        </w:r>
      </w:hyperlink>
      <w:hyperlink r:id="rId26">
        <w:r>
          <w:rPr>
            <w:rStyle w:val="Hyperlink"/>
          </w:rPr>
          <w:t xml:space="preserve">: Dive into the high-level architecture of CloudBees Flow, understanding its scalability and automation capabilitie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L Magazine Article</w:t>
      </w:r>
      <w:r>
        <w:t xml:space="preserve">: Okay, this one isn’t directly about CloudBees Flow, but it’s a fun read about how long a banana is! 🍌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Gardener Banana Types</w:t>
      </w:r>
      <w:r>
        <w:t xml:space="preserve">: Again, not directly related, but it’s interesting to know about different banana varieties.</w:t>
      </w:r>
    </w:p>
    <w:p>
      <w:pPr>
        <w:pStyle w:val="FirstParagraph"/>
      </w:pPr>
      <w:r>
        <w:t xml:space="preserve">Happy learning! 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docs.cloudbees.com/docs/cloudbees-cd-api/9.2/flow-api/about" TargetMode="External" /><Relationship Type="http://schemas.openxmlformats.org/officeDocument/2006/relationships/hyperlink" Id="rId28" Target="https://docs.cloudbees.com/docs/cloudbees-cd-kb/latest/getting-started/electricflow-platform-overview-and-architecture" TargetMode="External" /><Relationship Type="http://schemas.openxmlformats.org/officeDocument/2006/relationships/hyperlink" Id="rId26" Target="https://docs.cloudbees.com/docs/cloudbees-cd/9.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cloudbees.com/docs/cloudbees-cd-api/9.2/flow-api/about" TargetMode="External" /><Relationship Type="http://schemas.openxmlformats.org/officeDocument/2006/relationships/hyperlink" Id="rId28" Target="https://docs.cloudbees.com/docs/cloudbees-cd-kb/latest/getting-started/electricflow-platform-overview-and-architecture" TargetMode="External" /><Relationship Type="http://schemas.openxmlformats.org/officeDocument/2006/relationships/hyperlink" Id="rId26" Target="https://docs.cloudbees.com/docs/cloudbees-cd/9.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17Z</dcterms:created>
  <dcterms:modified xsi:type="dcterms:W3CDTF">2024-03-29T04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